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1097" w:rsidRDefault="000753A3">
      <w:r>
        <w:rPr>
          <w:noProof/>
        </w:rPr>
        <w:drawing>
          <wp:inline distT="0" distB="0" distL="0" distR="0" wp14:anchorId="743044B5" wp14:editId="4B051ACF">
            <wp:extent cx="5943600" cy="46056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0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53A3" w:rsidRDefault="000753A3"/>
    <w:p w:rsidR="000753A3" w:rsidRDefault="000753A3">
      <w:r>
        <w:rPr>
          <w:noProof/>
        </w:rPr>
        <w:drawing>
          <wp:inline distT="0" distB="0" distL="0" distR="0" wp14:anchorId="4434A5A0" wp14:editId="1E1A7D87">
            <wp:extent cx="5943600" cy="31508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753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2MDMwtjSzsDQ3MjRS0lEKTi0uzszPAykwrAUAaOzJbiwAAAA="/>
  </w:docVars>
  <w:rsids>
    <w:rsidRoot w:val="000753A3"/>
    <w:rsid w:val="000753A3"/>
    <w:rsid w:val="00201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BC6AD23-C73E-4D40-B0E3-1339BE4E31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0E11F2-07A5-484E-8DD4-62576CDCF5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alatha</dc:creator>
  <cp:keywords/>
  <dc:description/>
  <cp:lastModifiedBy>Sumalatha</cp:lastModifiedBy>
  <cp:revision>1</cp:revision>
  <dcterms:created xsi:type="dcterms:W3CDTF">2018-02-06T10:20:00Z</dcterms:created>
  <dcterms:modified xsi:type="dcterms:W3CDTF">2018-02-06T10:21:00Z</dcterms:modified>
</cp:coreProperties>
</file>